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DCBEEC2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CD7B4F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17FB8402" w14:textId="77777777" w:rsidR="00A874C4" w:rsidRDefault="00CD7B4F">
      <w:r>
        <w:pict w14:anchorId="0DAFBD09">
          <v:rect id="_x0000_i1026" style="width:0;height:1.5pt" o:hralign="center" o:hrstd="t" o:hr="t" fillcolor="#a0a0a0" stroked="f"/>
        </w:pict>
      </w:r>
    </w:p>
    <w:p w14:paraId="34A9E19B" w14:textId="2B5FDF05" w:rsidR="007B4A91" w:rsidRDefault="007B4A91">
      <w:pPr>
        <w:rPr>
          <w:sz w:val="28"/>
          <w:szCs w:val="28"/>
        </w:rPr>
      </w:pP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BD1286E" w:rsidR="007B4A91" w:rsidRDefault="00A874C4">
      <w:pPr>
        <w:ind w:left="720"/>
        <w:rPr>
          <w:sz w:val="28"/>
          <w:szCs w:val="28"/>
        </w:rPr>
      </w:pPr>
      <w:r>
        <w:rPr>
          <w:sz w:val="28"/>
          <w:szCs w:val="28"/>
        </w:rPr>
        <w:t>To collect the coins and shoot the enemy</w:t>
      </w:r>
    </w:p>
    <w:p w14:paraId="3D632C61" w14:textId="77777777" w:rsidR="007B4A91" w:rsidRDefault="00CD7B4F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107303F" w:rsidR="007B4A91" w:rsidRDefault="00A874C4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 </w:t>
      </w:r>
      <w:proofErr w:type="gramStart"/>
      <w:r>
        <w:rPr>
          <w:sz w:val="28"/>
          <w:szCs w:val="28"/>
        </w:rPr>
        <w:t>have to</w:t>
      </w:r>
      <w:proofErr w:type="gramEnd"/>
      <w:r>
        <w:rPr>
          <w:sz w:val="28"/>
          <w:szCs w:val="28"/>
        </w:rPr>
        <w:t xml:space="preserve"> collect as many coins as possible and buy the tank/gun to shoot the enemy people (ai).</w:t>
      </w:r>
    </w:p>
    <w:p w14:paraId="6102F988" w14:textId="77777777" w:rsidR="007B4A91" w:rsidRDefault="00CD7B4F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CD7B4F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CD7B4F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28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58"/>
        <w:gridCol w:w="4494"/>
        <w:gridCol w:w="2876"/>
      </w:tblGrid>
      <w:tr w:rsidR="007B4A91" w14:paraId="63AC096E" w14:textId="77777777" w:rsidTr="00A874C4">
        <w:trPr>
          <w:trHeight w:val="636"/>
        </w:trPr>
        <w:tc>
          <w:tcPr>
            <w:tcW w:w="125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4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 w:rsidTr="00A874C4">
        <w:trPr>
          <w:trHeight w:val="646"/>
        </w:trPr>
        <w:tc>
          <w:tcPr>
            <w:tcW w:w="125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4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40C7CFB" w:rsidR="007B4A91" w:rsidRDefault="00A874C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er enemy 1</w:t>
            </w:r>
          </w:p>
        </w:tc>
        <w:tc>
          <w:tcPr>
            <w:tcW w:w="28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3B8C0B" w14:textId="77777777" w:rsidR="007B4A91" w:rsidRDefault="00A874C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the player to death</w:t>
            </w:r>
          </w:p>
          <w:p w14:paraId="5B85E2C1" w14:textId="16373098" w:rsidR="00A874C4" w:rsidRDefault="00A874C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000 health</w:t>
            </w:r>
          </w:p>
        </w:tc>
      </w:tr>
      <w:tr w:rsidR="007B4A91" w14:paraId="1E278202" w14:textId="77777777" w:rsidTr="00A874C4">
        <w:trPr>
          <w:trHeight w:val="636"/>
        </w:trPr>
        <w:tc>
          <w:tcPr>
            <w:tcW w:w="125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4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58ABF6A" w:rsidR="007B4A91" w:rsidRDefault="00A874C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er enemy 2</w:t>
            </w:r>
          </w:p>
        </w:tc>
        <w:tc>
          <w:tcPr>
            <w:tcW w:w="28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782E7D" w14:textId="77777777" w:rsidR="007B4A91" w:rsidRDefault="00A874C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the player to death</w:t>
            </w:r>
          </w:p>
          <w:p w14:paraId="0DEB7D03" w14:textId="279805F4" w:rsidR="00A874C4" w:rsidRDefault="00A874C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00 health</w:t>
            </w:r>
          </w:p>
        </w:tc>
      </w:tr>
      <w:tr w:rsidR="007B4A91" w14:paraId="4C4B954A" w14:textId="77777777" w:rsidTr="00A874C4">
        <w:trPr>
          <w:trHeight w:val="646"/>
        </w:trPr>
        <w:tc>
          <w:tcPr>
            <w:tcW w:w="125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4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0806E41A" w:rsidR="007B4A91" w:rsidRDefault="00A874C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un </w:t>
            </w:r>
            <w:r>
              <w:rPr>
                <w:sz w:val="28"/>
                <w:szCs w:val="28"/>
              </w:rPr>
              <w:t>1</w:t>
            </w:r>
          </w:p>
        </w:tc>
        <w:tc>
          <w:tcPr>
            <w:tcW w:w="28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27079ECF" w:rsidR="007B4A91" w:rsidRDefault="00A874C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ives </w:t>
            </w:r>
            <w:r>
              <w:rPr>
                <w:sz w:val="28"/>
                <w:szCs w:val="28"/>
              </w:rPr>
              <w:t>1</w:t>
            </w:r>
            <w:r>
              <w:rPr>
                <w:sz w:val="28"/>
                <w:szCs w:val="28"/>
              </w:rPr>
              <w:t>00 damage per shot</w:t>
            </w:r>
          </w:p>
        </w:tc>
      </w:tr>
      <w:tr w:rsidR="007B4A91" w14:paraId="04C8ED36" w14:textId="77777777" w:rsidTr="00A874C4">
        <w:trPr>
          <w:trHeight w:val="636"/>
        </w:trPr>
        <w:tc>
          <w:tcPr>
            <w:tcW w:w="125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4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64B88019" w:rsidR="007B4A91" w:rsidRDefault="00A874C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un </w:t>
            </w:r>
            <w:r>
              <w:rPr>
                <w:sz w:val="28"/>
                <w:szCs w:val="28"/>
              </w:rPr>
              <w:t>2</w:t>
            </w:r>
          </w:p>
        </w:tc>
        <w:tc>
          <w:tcPr>
            <w:tcW w:w="28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22B6ADF2" w:rsidR="007B4A91" w:rsidRDefault="00A874C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ives </w:t>
            </w:r>
            <w:r>
              <w:rPr>
                <w:sz w:val="28"/>
                <w:szCs w:val="28"/>
              </w:rPr>
              <w:t>2</w:t>
            </w:r>
            <w:r>
              <w:rPr>
                <w:sz w:val="28"/>
                <w:szCs w:val="28"/>
              </w:rPr>
              <w:t>00 damage per shot</w:t>
            </w:r>
          </w:p>
        </w:tc>
      </w:tr>
      <w:tr w:rsidR="007B4A91" w14:paraId="56015CC0" w14:textId="77777777" w:rsidTr="00A874C4">
        <w:trPr>
          <w:trHeight w:val="636"/>
        </w:trPr>
        <w:tc>
          <w:tcPr>
            <w:tcW w:w="125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4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33269BC5" w:rsidR="007B4A91" w:rsidRDefault="00A874C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un </w:t>
            </w:r>
            <w:r>
              <w:rPr>
                <w:sz w:val="28"/>
                <w:szCs w:val="28"/>
              </w:rPr>
              <w:t>3</w:t>
            </w:r>
          </w:p>
        </w:tc>
        <w:tc>
          <w:tcPr>
            <w:tcW w:w="28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67C328B" w:rsidR="007B4A91" w:rsidRDefault="00A874C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ives </w:t>
            </w:r>
            <w:r>
              <w:rPr>
                <w:sz w:val="28"/>
                <w:szCs w:val="28"/>
              </w:rPr>
              <w:t>3</w:t>
            </w:r>
            <w:r>
              <w:rPr>
                <w:sz w:val="28"/>
                <w:szCs w:val="28"/>
              </w:rPr>
              <w:t>00 damage per shot</w:t>
            </w:r>
          </w:p>
        </w:tc>
      </w:tr>
      <w:tr w:rsidR="007B4A91" w14:paraId="58BFBDD3" w14:textId="77777777" w:rsidTr="00A874C4">
        <w:trPr>
          <w:trHeight w:val="646"/>
        </w:trPr>
        <w:tc>
          <w:tcPr>
            <w:tcW w:w="125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4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2A6C9CD0" w:rsidR="007B4A91" w:rsidRDefault="00A874C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un </w:t>
            </w:r>
            <w:r>
              <w:rPr>
                <w:sz w:val="28"/>
                <w:szCs w:val="28"/>
              </w:rPr>
              <w:t>4</w:t>
            </w:r>
          </w:p>
        </w:tc>
        <w:tc>
          <w:tcPr>
            <w:tcW w:w="28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01BBB1C3" w:rsidR="007B4A91" w:rsidRDefault="00A874C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ives </w:t>
            </w:r>
            <w:r>
              <w:rPr>
                <w:sz w:val="28"/>
                <w:szCs w:val="28"/>
              </w:rPr>
              <w:t>4</w:t>
            </w:r>
            <w:r>
              <w:rPr>
                <w:sz w:val="28"/>
                <w:szCs w:val="28"/>
              </w:rPr>
              <w:t>00 damage per shot</w:t>
            </w:r>
          </w:p>
        </w:tc>
      </w:tr>
      <w:tr w:rsidR="007B4A91" w14:paraId="11FDDA6B" w14:textId="77777777" w:rsidTr="00A874C4">
        <w:trPr>
          <w:trHeight w:val="636"/>
        </w:trPr>
        <w:tc>
          <w:tcPr>
            <w:tcW w:w="125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4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437645CB" w:rsidR="007B4A91" w:rsidRDefault="00A874C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n 5</w:t>
            </w:r>
          </w:p>
        </w:tc>
        <w:tc>
          <w:tcPr>
            <w:tcW w:w="28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52B55338" w:rsidR="007B4A91" w:rsidRDefault="00A874C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ves 500 damage per shot</w:t>
            </w:r>
          </w:p>
        </w:tc>
      </w:tr>
      <w:tr w:rsidR="007B4A91" w14:paraId="138A36E7" w14:textId="77777777" w:rsidTr="00A874C4">
        <w:trPr>
          <w:trHeight w:val="646"/>
        </w:trPr>
        <w:tc>
          <w:tcPr>
            <w:tcW w:w="125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4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2C0B9177" w:rsidR="00A874C4" w:rsidRDefault="00A874C4" w:rsidP="00A874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n 6</w:t>
            </w:r>
          </w:p>
        </w:tc>
        <w:tc>
          <w:tcPr>
            <w:tcW w:w="28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53543CE0" w:rsidR="007B4A91" w:rsidRDefault="00A874C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ves 600 damage per shot</w:t>
            </w: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C28A9AD" w:rsidR="007B4A91" w:rsidRDefault="00A874C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lue 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4F69BA6" w:rsidR="007B4A91" w:rsidRDefault="00A874C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ve the player more coins to buy a better gun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FDD0A03" w:rsidR="007B4A91" w:rsidRDefault="00A874C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reen 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39FFF19" w:rsidR="007B4A91" w:rsidRDefault="00A874C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ve the player more coins to buy a better gun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22A54B99" w:rsidR="007B4A91" w:rsidRDefault="00A874C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range 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3C0A5566" w:rsidR="007B4A91" w:rsidRDefault="00A874C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ve the player more coins to buy a better gun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5A08B5A2" w:rsidR="007B4A91" w:rsidRDefault="00A874C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ellow 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37AF26F" w:rsidR="007B4A91" w:rsidRDefault="00A874C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ve the player more coins to buy a better gun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3560F29F" w:rsidR="007B4A91" w:rsidRDefault="00A874C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04E8F050" w:rsidR="007B4A91" w:rsidRDefault="00A874C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akes coins off the player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6A4CBBE6" w:rsidR="007B4A91" w:rsidRDefault="00A874C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d 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00E8910F" w:rsidR="007B4A91" w:rsidRDefault="00A874C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akes coins off the player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47ED9CF0" w:rsidR="00556965" w:rsidRDefault="00A874C4">
      <w:r>
        <w:rPr>
          <w:noProof/>
        </w:rPr>
        <mc:AlternateContent>
          <mc:Choice Requires="wpi">
            <w:drawing>
              <wp:anchor distT="0" distB="0" distL="114300" distR="114300" simplePos="0" relativeHeight="251704320" behindDoc="0" locked="0" layoutInCell="1" allowOverlap="1" wp14:anchorId="1B74470C" wp14:editId="7855E839">
                <wp:simplePos x="0" y="0"/>
                <wp:positionH relativeFrom="column">
                  <wp:posOffset>2653030</wp:posOffset>
                </wp:positionH>
                <wp:positionV relativeFrom="paragraph">
                  <wp:posOffset>804545</wp:posOffset>
                </wp:positionV>
                <wp:extent cx="368395" cy="217170"/>
                <wp:effectExtent l="38100" t="38100" r="0" b="49530"/>
                <wp:wrapNone/>
                <wp:docPr id="48" name="Ink 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368395" cy="2171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57A90B2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48" o:spid="_x0000_s1026" type="#_x0000_t75" style="position:absolute;margin-left:208.2pt;margin-top:62.65pt;width:30.4pt;height:18.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">
                <v:imagedata r:id="rId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63E6BABF" wp14:editId="77E9E283">
                <wp:simplePos x="0" y="0"/>
                <wp:positionH relativeFrom="column">
                  <wp:posOffset>2520710</wp:posOffset>
                </wp:positionH>
                <wp:positionV relativeFrom="paragraph">
                  <wp:posOffset>891765</wp:posOffset>
                </wp:positionV>
                <wp:extent cx="83880" cy="123480"/>
                <wp:effectExtent l="57150" t="57150" r="49530" b="48260"/>
                <wp:wrapNone/>
                <wp:docPr id="39" name="Ink 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83880" cy="123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43BFC5" id="Ink 39" o:spid="_x0000_s1026" type="#_x0000_t75" style="position:absolute;margin-left:197.8pt;margin-top:69.5pt;width:8pt;height:11.1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">
                <v:imagedata r:id="rId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94080" behindDoc="0" locked="0" layoutInCell="1" allowOverlap="1" wp14:anchorId="1EF09277" wp14:editId="7B6994A6">
                <wp:simplePos x="0" y="0"/>
                <wp:positionH relativeFrom="column">
                  <wp:posOffset>2143760</wp:posOffset>
                </wp:positionH>
                <wp:positionV relativeFrom="paragraph">
                  <wp:posOffset>708660</wp:posOffset>
                </wp:positionV>
                <wp:extent cx="344805" cy="358190"/>
                <wp:effectExtent l="57150" t="38100" r="55245" b="41910"/>
                <wp:wrapNone/>
                <wp:docPr id="38" name="Ink 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344805" cy="3581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595F10" id="Ink 38" o:spid="_x0000_s1026" type="#_x0000_t75" style="position:absolute;margin-left:168.1pt;margin-top:55.1pt;width:28.55pt;height:29.6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">
                <v:imagedata r:id="rId1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6912" behindDoc="0" locked="0" layoutInCell="1" allowOverlap="1" wp14:anchorId="6F7F084D" wp14:editId="0CB7A76F">
                <wp:simplePos x="0" y="0"/>
                <wp:positionH relativeFrom="column">
                  <wp:posOffset>2533310</wp:posOffset>
                </wp:positionH>
                <wp:positionV relativeFrom="paragraph">
                  <wp:posOffset>694845</wp:posOffset>
                </wp:positionV>
                <wp:extent cx="78480" cy="108360"/>
                <wp:effectExtent l="57150" t="38100" r="55245" b="44450"/>
                <wp:wrapNone/>
                <wp:docPr id="31" name="Ink 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78480" cy="108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8405C0" id="Ink 31" o:spid="_x0000_s1026" type="#_x0000_t75" style="position:absolute;margin-left:198.75pt;margin-top:54pt;width:7.6pt;height:9.9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">
                <v:imagedata r:id="rId1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 wp14:anchorId="66228DAA" wp14:editId="773CCC60">
                <wp:simplePos x="0" y="0"/>
                <wp:positionH relativeFrom="column">
                  <wp:posOffset>2150990</wp:posOffset>
                </wp:positionH>
                <wp:positionV relativeFrom="paragraph">
                  <wp:posOffset>689805</wp:posOffset>
                </wp:positionV>
                <wp:extent cx="128880" cy="161280"/>
                <wp:effectExtent l="57150" t="57150" r="43180" b="48895"/>
                <wp:wrapNone/>
                <wp:docPr id="25" name="Ink 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128880" cy="161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F8D330" id="Ink 25" o:spid="_x0000_s1026" type="#_x0000_t75" style="position:absolute;margin-left:168.65pt;margin-top:53.6pt;width:11.6pt;height:14.1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">
                <v:imagedata r:id="rId1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9744" behindDoc="0" locked="0" layoutInCell="1" allowOverlap="1" wp14:anchorId="7FEE5110" wp14:editId="5D51B91F">
                <wp:simplePos x="0" y="0"/>
                <wp:positionH relativeFrom="column">
                  <wp:posOffset>1365110</wp:posOffset>
                </wp:positionH>
                <wp:positionV relativeFrom="paragraph">
                  <wp:posOffset>848925</wp:posOffset>
                </wp:positionV>
                <wp:extent cx="360" cy="360"/>
                <wp:effectExtent l="38100" t="38100" r="57150" b="57150"/>
                <wp:wrapNone/>
                <wp:docPr id="24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E9DFE9" id="Ink 24" o:spid="_x0000_s1026" type="#_x0000_t75" style="position:absolute;margin-left:106.8pt;margin-top:66.15pt;width:1.45pt;height:1.4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">
                <v:imagedata r:id="rId1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8720" behindDoc="0" locked="0" layoutInCell="1" allowOverlap="1" wp14:anchorId="3D7D04A0" wp14:editId="23058CC3">
                <wp:simplePos x="0" y="0"/>
                <wp:positionH relativeFrom="column">
                  <wp:posOffset>1371590</wp:posOffset>
                </wp:positionH>
                <wp:positionV relativeFrom="paragraph">
                  <wp:posOffset>779445</wp:posOffset>
                </wp:positionV>
                <wp:extent cx="66600" cy="57240"/>
                <wp:effectExtent l="38100" t="38100" r="48260" b="57150"/>
                <wp:wrapNone/>
                <wp:docPr id="2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66600" cy="57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BC2F9D" id="Ink 23" o:spid="_x0000_s1026" type="#_x0000_t75" style="position:absolute;margin-left:107.3pt;margin-top:60.65pt;width:6.7pt;height:5.9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">
                <v:imagedata r:id="rId1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7696" behindDoc="0" locked="0" layoutInCell="1" allowOverlap="1" wp14:anchorId="51E8A903" wp14:editId="1A30D02F">
                <wp:simplePos x="0" y="0"/>
                <wp:positionH relativeFrom="column">
                  <wp:posOffset>1377710</wp:posOffset>
                </wp:positionH>
                <wp:positionV relativeFrom="paragraph">
                  <wp:posOffset>787725</wp:posOffset>
                </wp:positionV>
                <wp:extent cx="708480" cy="158400"/>
                <wp:effectExtent l="38100" t="57150" r="53975" b="51435"/>
                <wp:wrapNone/>
                <wp:docPr id="22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708480" cy="158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7D201B" id="Ink 22" o:spid="_x0000_s1026" type="#_x0000_t75" style="position:absolute;margin-left:107.8pt;margin-top:61.35pt;width:57.2pt;height:13.8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">
                <v:imagedata r:id="rId2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 wp14:anchorId="68B93354" wp14:editId="2EBF63C6">
                <wp:simplePos x="0" y="0"/>
                <wp:positionH relativeFrom="column">
                  <wp:posOffset>1339850</wp:posOffset>
                </wp:positionH>
                <wp:positionV relativeFrom="paragraph">
                  <wp:posOffset>861060</wp:posOffset>
                </wp:positionV>
                <wp:extent cx="132865" cy="95250"/>
                <wp:effectExtent l="38100" t="38100" r="635" b="57150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132865" cy="952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B4277D" id="Ink 21" o:spid="_x0000_s1026" type="#_x0000_t75" style="position:absolute;margin-left:104.8pt;margin-top:67.1pt;width:11.85pt;height:8.9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">
                <v:imagedata r:id="rId2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2941E31B" wp14:editId="66CCF6BF">
                <wp:simplePos x="0" y="0"/>
                <wp:positionH relativeFrom="column">
                  <wp:posOffset>1257110</wp:posOffset>
                </wp:positionH>
                <wp:positionV relativeFrom="paragraph">
                  <wp:posOffset>676485</wp:posOffset>
                </wp:positionV>
                <wp:extent cx="256320" cy="242640"/>
                <wp:effectExtent l="38100" t="57150" r="48895" b="43180"/>
                <wp:wrapNone/>
                <wp:docPr id="18" name="Ink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256320" cy="242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85523D" id="Ink 18" o:spid="_x0000_s1026" type="#_x0000_t75" style="position:absolute;margin-left:98.3pt;margin-top:52.55pt;width:21.6pt;height:20.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">
                <v:imagedata r:id="rId2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 wp14:anchorId="3004E7EC" wp14:editId="28E90E43">
                <wp:simplePos x="0" y="0"/>
                <wp:positionH relativeFrom="column">
                  <wp:posOffset>1268270</wp:posOffset>
                </wp:positionH>
                <wp:positionV relativeFrom="paragraph">
                  <wp:posOffset>777645</wp:posOffset>
                </wp:positionV>
                <wp:extent cx="217440" cy="209880"/>
                <wp:effectExtent l="38100" t="38100" r="30480" b="57150"/>
                <wp:wrapNone/>
                <wp:docPr id="17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217440" cy="209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9C3305" id="Ink 17" o:spid="_x0000_s1026" type="#_x0000_t75" style="position:absolute;margin-left:99.15pt;margin-top:60.55pt;width:18.5pt;height:17.9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">
                <v:imagedata r:id="rId2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 wp14:anchorId="3E273EF2" wp14:editId="3896A810">
                <wp:simplePos x="0" y="0"/>
                <wp:positionH relativeFrom="column">
                  <wp:posOffset>1200230</wp:posOffset>
                </wp:positionH>
                <wp:positionV relativeFrom="paragraph">
                  <wp:posOffset>753165</wp:posOffset>
                </wp:positionV>
                <wp:extent cx="287280" cy="171360"/>
                <wp:effectExtent l="38100" t="38100" r="55880" b="57785"/>
                <wp:wrapNone/>
                <wp:docPr id="16" name="Ink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287280" cy="171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422E8A" id="Ink 16" o:spid="_x0000_s1026" type="#_x0000_t75" style="position:absolute;margin-left:93.8pt;margin-top:58.6pt;width:24pt;height:14.9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">
                <v:imagedata r:id="rId2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6C20994A" wp14:editId="22F84F3D">
                <wp:simplePos x="0" y="0"/>
                <wp:positionH relativeFrom="column">
                  <wp:posOffset>824030</wp:posOffset>
                </wp:positionH>
                <wp:positionV relativeFrom="paragraph">
                  <wp:posOffset>650925</wp:posOffset>
                </wp:positionV>
                <wp:extent cx="162000" cy="129960"/>
                <wp:effectExtent l="57150" t="57150" r="47625" b="41910"/>
                <wp:wrapNone/>
                <wp:docPr id="15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162000" cy="129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3995F8" id="Ink 15" o:spid="_x0000_s1026" type="#_x0000_t75" style="position:absolute;margin-left:64.2pt;margin-top:50.55pt;width:14.15pt;height:11.6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">
                <v:imagedata r:id="rId3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4F7A6D77" wp14:editId="2F7E9383">
                <wp:simplePos x="0" y="0"/>
                <wp:positionH relativeFrom="column">
                  <wp:posOffset>1464830</wp:posOffset>
                </wp:positionH>
                <wp:positionV relativeFrom="paragraph">
                  <wp:posOffset>276885</wp:posOffset>
                </wp:positionV>
                <wp:extent cx="122760" cy="197640"/>
                <wp:effectExtent l="57150" t="57150" r="29845" b="50165"/>
                <wp:wrapNone/>
                <wp:docPr id="14" name="Ink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122760" cy="197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31C351" id="Ink 14" o:spid="_x0000_s1026" type="#_x0000_t75" style="position:absolute;margin-left:114.65pt;margin-top:21.1pt;width:11.05pt;height:16.9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">
                <v:imagedata r:id="rId3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4CEDB7E6" wp14:editId="1826BABD">
                <wp:simplePos x="0" y="0"/>
                <wp:positionH relativeFrom="column">
                  <wp:posOffset>1053350</wp:posOffset>
                </wp:positionH>
                <wp:positionV relativeFrom="paragraph">
                  <wp:posOffset>366165</wp:posOffset>
                </wp:positionV>
                <wp:extent cx="186480" cy="167400"/>
                <wp:effectExtent l="38100" t="57150" r="42545" b="42545"/>
                <wp:wrapNone/>
                <wp:docPr id="13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186480" cy="167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85F7C8" id="Ink 13" o:spid="_x0000_s1026" type="#_x0000_t75" style="position:absolute;margin-left:82.25pt;margin-top:28.15pt;width:16.1pt;height:14.6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">
                <v:imagedata r:id="rId3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5C84D677" wp14:editId="016AD987">
                <wp:simplePos x="0" y="0"/>
                <wp:positionH relativeFrom="column">
                  <wp:posOffset>652310</wp:posOffset>
                </wp:positionH>
                <wp:positionV relativeFrom="paragraph">
                  <wp:posOffset>268965</wp:posOffset>
                </wp:positionV>
                <wp:extent cx="167400" cy="180360"/>
                <wp:effectExtent l="57150" t="38100" r="42545" b="48260"/>
                <wp:wrapNone/>
                <wp:docPr id="12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167400" cy="180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C3CE79" id="Ink 12" o:spid="_x0000_s1026" type="#_x0000_t75" style="position:absolute;margin-left:50.65pt;margin-top:20.5pt;width:14.6pt;height:15.6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">
                <v:imagedata r:id="rId3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51C56E9A" wp14:editId="235746C5">
                <wp:simplePos x="0" y="0"/>
                <wp:positionH relativeFrom="column">
                  <wp:posOffset>577215</wp:posOffset>
                </wp:positionH>
                <wp:positionV relativeFrom="paragraph">
                  <wp:posOffset>175260</wp:posOffset>
                </wp:positionV>
                <wp:extent cx="1104900" cy="755650"/>
                <wp:effectExtent l="0" t="38100" r="57150" b="44450"/>
                <wp:wrapNone/>
                <wp:docPr id="8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1104900" cy="7556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015126" id="Ink 8" o:spid="_x0000_s1026" type="#_x0000_t75" style="position:absolute;margin-left:44.75pt;margin-top:13.1pt;width:88.4pt;height:60.9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">
                <v:imagedata r:id="rId3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12063B08" wp14:editId="27CA5B0D">
                <wp:simplePos x="0" y="0"/>
                <wp:positionH relativeFrom="column">
                  <wp:posOffset>571310</wp:posOffset>
                </wp:positionH>
                <wp:positionV relativeFrom="paragraph">
                  <wp:posOffset>931005</wp:posOffset>
                </wp:positionV>
                <wp:extent cx="1104840" cy="19800"/>
                <wp:effectExtent l="38100" t="38100" r="57785" b="56515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1104840" cy="1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054F9B" id="Ink 2" o:spid="_x0000_s1026" type="#_x0000_t75" style="position:absolute;margin-left:44.3pt;margin-top:72.6pt;width:88.45pt;height:2.9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">
                <v:imagedata r:id="rId4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75FA07DB" wp14:editId="56488F77">
                <wp:simplePos x="0" y="0"/>
                <wp:positionH relativeFrom="column">
                  <wp:posOffset>577430</wp:posOffset>
                </wp:positionH>
                <wp:positionV relativeFrom="paragraph">
                  <wp:posOffset>239445</wp:posOffset>
                </wp:positionV>
                <wp:extent cx="7200" cy="711000"/>
                <wp:effectExtent l="57150" t="38100" r="50165" b="51435"/>
                <wp:wrapNone/>
                <wp:docPr id="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7200" cy="711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3CA9A4" id="Ink 1" o:spid="_x0000_s1026" type="#_x0000_t75" style="position:absolute;margin-left:44.75pt;margin-top:18.15pt;width:1.95pt;height:57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">
                <v:imagedata r:id="rId42" o:title=""/>
              </v:shape>
            </w:pict>
          </mc:Fallback>
        </mc:AlternateContent>
      </w:r>
    </w:p>
    <w:p w14:paraId="1C560CE8" w14:textId="2FAC261E" w:rsidR="007B4A91" w:rsidRDefault="00CD7B4F">
      <w:pPr>
        <w:rPr>
          <w:sz w:val="28"/>
          <w:szCs w:val="28"/>
        </w:rPr>
      </w:pPr>
      <w:r>
        <w:lastRenderedPageBreak/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CD7B4F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CD7B4F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CD7B4F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12BACE56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38A805A" w14:textId="2FB66489" w:rsidR="00A874C4" w:rsidRDefault="00A874C4">
      <w:pPr>
        <w:rPr>
          <w:sz w:val="28"/>
          <w:szCs w:val="28"/>
        </w:rPr>
      </w:pPr>
      <w:r>
        <w:rPr>
          <w:sz w:val="28"/>
          <w:szCs w:val="28"/>
        </w:rPr>
        <w:t>By adding lots of different coins and lots of different guns to shoot the enemy with.</w:t>
      </w:r>
    </w:p>
    <w:p w14:paraId="24B987DE" w14:textId="488F82AA" w:rsidR="007B4A91" w:rsidRDefault="00CD7B4F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A874C4"/>
    <w:rsid w:val="00CD7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ustomXml" Target="ink/ink5.xml"/><Relationship Id="rId18" Type="http://schemas.openxmlformats.org/officeDocument/2006/relationships/image" Target="media/image7.png"/><Relationship Id="rId26" Type="http://schemas.openxmlformats.org/officeDocument/2006/relationships/image" Target="media/image11.png"/><Relationship Id="rId39" Type="http://schemas.openxmlformats.org/officeDocument/2006/relationships/customXml" Target="ink/ink18.xml"/><Relationship Id="rId21" Type="http://schemas.openxmlformats.org/officeDocument/2006/relationships/customXml" Target="ink/ink9.xml"/><Relationship Id="rId34" Type="http://schemas.openxmlformats.org/officeDocument/2006/relationships/image" Target="media/image15.png"/><Relationship Id="rId42" Type="http://schemas.openxmlformats.org/officeDocument/2006/relationships/image" Target="media/image19.png"/><Relationship Id="rId7" Type="http://schemas.openxmlformats.org/officeDocument/2006/relationships/customXml" Target="ink/ink2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8.png"/><Relationship Id="rId29" Type="http://schemas.openxmlformats.org/officeDocument/2006/relationships/customXml" Target="ink/ink13.xml"/><Relationship Id="rId41" Type="http://schemas.openxmlformats.org/officeDocument/2006/relationships/customXml" Target="ink/ink19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customXml" Target="ink/ink4.xml"/><Relationship Id="rId24" Type="http://schemas.openxmlformats.org/officeDocument/2006/relationships/image" Target="media/image10.png"/><Relationship Id="rId32" Type="http://schemas.openxmlformats.org/officeDocument/2006/relationships/image" Target="media/image14.png"/><Relationship Id="rId37" Type="http://schemas.openxmlformats.org/officeDocument/2006/relationships/customXml" Target="ink/ink17.xml"/><Relationship Id="rId40" Type="http://schemas.openxmlformats.org/officeDocument/2006/relationships/image" Target="media/image18.png"/><Relationship Id="rId5" Type="http://schemas.openxmlformats.org/officeDocument/2006/relationships/customXml" Target="ink/ink1.xml"/><Relationship Id="rId15" Type="http://schemas.openxmlformats.org/officeDocument/2006/relationships/customXml" Target="ink/ink6.xml"/><Relationship Id="rId23" Type="http://schemas.openxmlformats.org/officeDocument/2006/relationships/customXml" Target="ink/ink10.xml"/><Relationship Id="rId28" Type="http://schemas.openxmlformats.org/officeDocument/2006/relationships/image" Target="media/image12.png"/><Relationship Id="rId36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customXml" Target="ink/ink8.xml"/><Relationship Id="rId31" Type="http://schemas.openxmlformats.org/officeDocument/2006/relationships/customXml" Target="ink/ink14.xml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customXml" Target="ink/ink3.xml"/><Relationship Id="rId14" Type="http://schemas.openxmlformats.org/officeDocument/2006/relationships/image" Target="media/image5.png"/><Relationship Id="rId22" Type="http://schemas.openxmlformats.org/officeDocument/2006/relationships/image" Target="media/image9.png"/><Relationship Id="rId27" Type="http://schemas.openxmlformats.org/officeDocument/2006/relationships/customXml" Target="ink/ink12.xml"/><Relationship Id="rId30" Type="http://schemas.openxmlformats.org/officeDocument/2006/relationships/image" Target="media/image13.png"/><Relationship Id="rId35" Type="http://schemas.openxmlformats.org/officeDocument/2006/relationships/customXml" Target="ink/ink16.xml"/><Relationship Id="rId43" Type="http://schemas.openxmlformats.org/officeDocument/2006/relationships/fontTable" Target="fontTable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customXml" Target="ink/ink7.xml"/><Relationship Id="rId25" Type="http://schemas.openxmlformats.org/officeDocument/2006/relationships/customXml" Target="ink/ink11.xml"/><Relationship Id="rId33" Type="http://schemas.openxmlformats.org/officeDocument/2006/relationships/customXml" Target="ink/ink15.xml"/><Relationship Id="rId38" Type="http://schemas.openxmlformats.org/officeDocument/2006/relationships/image" Target="media/image17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24T17:25:52.91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9 264 24575,'-17'0'0,"10"-1"0,-1 1 0,1 0 0,0 1 0,0-1 0,-1 1 0,-8 3 0,14-3 0,0 0 0,0 0 0,1 0 0,-1 0 0,0 0 0,0 0 0,1 1 0,-1-1 0,1 0 0,-1 1 0,1 0 0,-1-1 0,1 1 0,0 0 0,0 0 0,0-1 0,0 1 0,0 0 0,0 0 0,1 0 0,-1 0 0,1 0 0,-1 0 0,1 1 0,0-1 0,-1 3 0,2 136 0,1-57 0,-2-81 0,0-1 0,0 1 0,0 0 0,1-1 0,-1 1 0,0-1 0,1 1 0,0-1 0,-1 1 0,1-1 0,0 1 0,0-1 0,1 0 0,-1 1 0,0-1 0,1 0 0,2 3 0,-1-3 0,0 0 0,-1-1 0,1 1 0,0-1 0,0 1 0,0-1 0,0 0 0,1 0 0,-1-1 0,0 1 0,0-1 0,1 1 0,5-1 0,85-3-1365,-78 2-5461</inkml:trace>
  <inkml:trace contextRef="#ctx0" brushRef="#br0" timeOffset="2202.1">284 0 24575,'0'530'-1365,"0"-515"-5461</inkml:trace>
  <inkml:trace contextRef="#ctx0" brushRef="#br0" timeOffset="3887.53">196 141 24575,'3'0'0,"4"0"0,4 0 0,3 0 0,2 0 0,1 0 0,1 0 0,1 0 0,2 0 0,1 0 0,-3 0-8191</inkml:trace>
  <inkml:trace contextRef="#ctx0" brushRef="#br0" timeOffset="7444.17">497 316 24575,'-38'-13'0,"31"12"0,0-1 0,0 2 0,0-1 0,0 1 0,0 0 0,0 1 0,-8 1 0,13-1 0,0-1 0,0 1 0,0 0 0,-1 0 0,1 0 0,0 0 0,0 0 0,1 1 0,-1-1 0,0 1 0,0-1 0,1 1 0,-1-1 0,1 1 0,-1 0 0,1 0 0,0 0 0,-1 0 0,1 0 0,0 0 0,0 0 0,1 0 0,-1 0 0,0 1 0,0 3 0,1-1 0,-1 0 0,1 0 0,0 0 0,0 0 0,1 0 0,-1 0 0,1 0 0,1 0 0,-1 0 0,0 0 0,1 0 0,3 5 0,3 6 0,1-1 0,11 17 0,-18-30 0,0 1 0,0-1 0,1 1 0,-1-1 0,0 0 0,1 0 0,-1 0 0,1 0 0,0 0 0,-1-1 0,1 1 0,0-1 0,0 0 0,0 0 0,0 0 0,0 0 0,0 0 0,0-1 0,1 1 0,2-1 0,6 0 0,0-1 0,0 0 0,0-1 0,13-4 0,24-2 0,-44 8 0,-1-1 0,1 1 0,-1-1 0,0 0 0,1 0 0,-1 0 0,0-1 0,1 1 0,-1-1 0,0 0 0,0-1 0,-1 1 0,7-5 0,-7 4 0,-1 0 0,1 0 0,-1 0 0,0 0 0,0-1 0,0 1 0,-1-1 0,1 1 0,-1-1 0,0 1 0,0-1 0,0 0 0,0 0 0,-1 0 0,1 0 0,-1-4 0,1-31 0,-5-46 0,4 83 0,0 0 0,-1 1 0,1-1 0,-1 0 0,1 0 0,-1 0 0,0 0 0,0 1 0,0-1 0,0 0 0,0 1 0,0-1 0,0 1 0,-1-1 0,1 1 0,-1-1 0,1 1 0,-1 0 0,1 0 0,-1 0 0,1 0 0,-1 0 0,0 0 0,0 0 0,0 0 0,1 1 0,-1-1 0,0 1 0,0 0 0,-3-1 0,-7 0 0,0 0 0,0 1 0,0 1 0,-13 1 0,-1 0 0,9-1-1365,1-1-5461</inkml:trace>
  <inkml:trace contextRef="#ctx0" brushRef="#br0" timeOffset="10753.77">707 247 24575,'0'264'0,"0"-272"0,0 0 0,1 0 0,0 0 0,0 0 0,1 0 0,2-8 0,-2 12 0,0 0 0,0 0 0,0 0 0,0 0 0,1 0 0,0 1 0,-1-1 0,1 1 0,1-1 0,-1 1 0,0 0 0,6-4 0,0 0 0,-1 0 0,-1-1 0,1 0 0,-1 0 0,-1-1 0,1 0 0,7-17 0,-6 13 0,-1 1 0,2 0 0,15-17 0,-10 14 0,-6 6 0,0 1 0,1 0 0,11-8 0,-15 14 0,-1-1 0,1 1 0,-1 0 0,1 0 0,0 0 0,0 1 0,0 0 0,-1 0 0,1 0 0,9 0 0,3 1-1365,-2 0-5461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24T17:24:08.10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673 24575,'0'-390'0,"0"383"0,0 0 0,1 0 0,0 1 0,0-1 0,0 0 0,1 0 0,0 1 0,0-1 0,0 1 0,1-1 0,0 1 0,1 0 0,-1 0 0,1 1 0,0-1 0,1 1 0,-1-1 0,1 1 0,0 1 0,0-1 0,1 1 0,-1 0 0,1 0 0,0 0 0,11-4 0,-8 4 0,0-1 0,0 0 0,0 0 0,-1-1 0,0 0 0,-1 0 0,1-1 0,-1 0 0,0 0 0,10-16 0,-11 17 0,-4 4 0,1-1 0,-1 1 0,1 0 0,0 0 0,-1 0 0,1 0 0,0 1 0,0-1 0,1 1 0,-1 0 0,6-2 0,43-5 0,-22 4 0,13-2 0,0 3 0,80 4 0,-40 1 0,-77-2 0,1 0 0,0 0 0,0 0 0,1 1 0,-1 0 0,10 2 0,-15-2 0,0 0 0,0 0 0,0 0 0,-1 0 0,1 0 0,0 0 0,-1 0 0,1 0 0,0 1 0,-1-1 0,0 1 0,1-1 0,-1 1 0,0-1 0,0 1 0,0 0 0,0 0 0,0-1 0,0 1 0,0 0 0,-1 0 0,1 0 0,-1 0 0,1 2 0,2 21 0,-1 0 0,-2 0 0,-2 37 0,-1 1 0,3-49 0,0 25 0,-1 0 0,-9 49 0,-14 52 0,23-135-132,-1-1 0,1 1-1,-1 0 1,0 0-1,0-1 1,-5 9 0,5-11-307,-5 10-6387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24T17:23:59.701"/>
    </inkml:context>
    <inkml:brush xml:id="br0">
      <inkml:brushProperty name="width" value="0.05" units="cm"/>
      <inkml:brushProperty name="height" value="0.05" units="cm"/>
      <inkml:brushProperty name="color" value="#FFFFFF"/>
    </inkml:brush>
  </inkml:definitions>
  <inkml:trace contextRef="#ctx0" brushRef="#br0">604 375 24575,'-2'-27'0,"-1"0"0,-1 0 0,-14-45 0,8 33 0,9 35 0,-2-11 0,-1 0 0,-1 0 0,-10-23 0,12 33 0,0 0 0,0 1 0,0-1 0,-1 1 0,1-1 0,-1 1 0,0 0 0,-1 1 0,1-1 0,-1 1 0,1 0 0,-1 0 0,-8-4 0,-4 0 0,-1 1 0,1 0 0,-1 1 0,0 1 0,0 1 0,-23-1 0,-4 2 0,-63 7 0,105-5 0,0 0 0,0 0 0,0 1 0,0 0 0,0-1 0,0 1 0,0 0 0,0 1 0,0-1 0,0 0 0,0 1 0,1-1 0,-1 1 0,1 0 0,-1 0 0,1 0 0,0 1 0,0-1 0,0 0 0,0 1 0,0-1 0,-3 5 0,1 3 0,0 0 0,1 0 0,0 1 0,1-1 0,-2 15 0,1-14 0,0 0 0,0 0 0,-1-1 0,-8 15 0,7-15 0,1 0 0,0-1 0,0 1 0,1 1 0,-2 10 0,-9 97 0,11-97 154,0 36 0,4-44-393,-1 0 0,-1 0 0,0 0 0,-1 0 0,-1 0 0,-6 20 0,2-15-6587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24T17:23:55.712"/>
    </inkml:context>
    <inkml:brush xml:id="br0">
      <inkml:brushProperty name="width" value="0.05" units="cm"/>
      <inkml:brushProperty name="height" value="0.05" units="cm"/>
      <inkml:brushProperty name="color" value="#FFFFFF"/>
    </inkml:brush>
  </inkml:definitions>
  <inkml:trace contextRef="#ctx0" brushRef="#br0">0 425 24575,'1'-6'0,"0"0"0,0 1 0,0-1 0,3-8 0,4-17 0,-6 7 0,1-13 0,9-38 0,-9 62 0,0 1 0,1-1 0,1 1 0,0 0 0,1 1 0,12-21 0,-12 23 0,1 1 0,0 0 0,0 0 0,0 1 0,1 0 0,0 0 0,1 0 0,-1 1 0,1 1 0,0 0 0,1 0 0,-1 0 0,12-3 0,-1 3 0,0 0 0,1 1 0,-1 1 0,1 1 0,36 1 0,-50 1 0,3 0 0,0-1 0,1 2 0,-1-1 0,0 1 0,0 1 0,0 0 0,0 0 0,0 1 0,0 0 0,-1 1 0,15 8 0,12 8 0,-21-13 0,0 2 0,0 0 0,24 21 0,-29-22 0,-1-1 0,1 0 0,0-1 0,0 0 0,14 5 0,-11-6 0,-1 2 0,24 15 0,-32-18 0,-1-1 0,0 1 0,1 0 0,-1 0 0,0 0 0,-1 0 0,1 1 0,-1-1 0,0 1 0,0-1 0,0 1 0,-1 0 0,1 0 0,-1-1 0,1 11 0,-1 8 0,0 0 0,-3 29 0,1-15 0,0 24-1365,1-44-5461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24T17:23:47.691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180 21 24575,'-8'0'0,"-1"0"0,1 0 0,-1 0 0,-12 3 0,18-2 0,0 0 0,-1 0 0,1 1 0,0-1 0,0 1 0,0-1 0,0 1 0,1 0 0,-1 0 0,0 0 0,1 0 0,-3 4 0,-7 6 0,0 2 0,1-1 0,-13 23 0,20-29 0,1 1 0,-1-1 0,2 1 0,-1 0 0,1 0 0,0 0 0,0 1 0,1-1 0,0 12 0,0-11 0,1 0 0,0 0 0,0 0 0,1 0 0,1 12 0,-1-19 0,0 1 0,-1-1 0,1 0 0,0 0 0,0 1 0,0-1 0,0 0 0,1 0 0,-1 0 0,1 0 0,-1-1 0,1 1 0,-1 0 0,1-1 0,0 1 0,0-1 0,0 1 0,0-1 0,0 0 0,0 0 0,3 1 0,25 8 0,1-2 0,0-1 0,0-1 0,0-2 0,0-1 0,1-2 0,0-1 0,38-4 0,-68 3 0,0 1 0,0-1 0,0 1 0,1-1 0,-1 0 0,0 0 0,0 0 0,0 0 0,0 0 0,0-1 0,-1 1 0,1 0 0,0-1 0,0 1 0,-1-1 0,1 0 0,-1 0 0,0 1 0,3-5 0,1-4 0,-1 1 0,0-1 0,4-12 0,1-2 0,-4 8 0,-1 1 0,0-1 0,-1 0 0,0 0 0,-1 0 0,-1 0 0,-1 0 0,0 0 0,-3-21 0,2 34 0,0-1 0,1 1 0,-1 0 0,0 0 0,0 0 0,-1 0 0,1 0 0,-1 0 0,1 0 0,-1 0 0,0 1 0,0-1 0,0 1 0,-1-1 0,1 1 0,-1 0 0,1 0 0,-1 0 0,1 0 0,-1 0 0,0 0 0,0 1 0,0 0 0,0-1 0,0 1 0,0 0 0,-1 1 0,-3-2 0,-11-1 0,1 1 0,-1 1 0,0 0 0,-19 3 0,15-2 0,-59 1-1365,63-1-5461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24T17:23:40.658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58 55 24575,'0'6'0,"0"13"0,-3 30 0,2-42 0,-1 0 0,1-1 0,-1 1 0,-1-1 0,1 1 0,-1-1 0,-7 12 0,6-11 0,0 1 0,0 0 0,1 0 0,0 0 0,0 0 0,1 0 0,0 1 0,0-1 0,0 12 0,1 11 0,3 40 0,0-14 0,-2-53 0,0 0 0,1 0 0,-1 0 0,1 0 0,-1 0 0,1-1 0,0 1 0,1 0 0,-1 0 0,1-1 0,-1 1 0,1-1 0,0 1 0,0-1 0,1 0 0,-1 0 0,1 0 0,0 0 0,-1 0 0,1-1 0,0 1 0,1-1 0,-1 0 0,0 0 0,1 0 0,-1 0 0,6 1 0,4 1 0,0 0 0,0-1 0,0-1 0,0 0 0,0-1 0,25-1 0,-26 0 0,-2 0 0,-1 0 0,1-1 0,-1 0 0,17-4 0,-22 4 0,-1 0 0,0-1 0,0 1 0,0-1 0,0 0 0,0 0 0,0 0 0,0 0 0,0-1 0,-1 1 0,1-1 0,-1 0 0,0 0 0,0 1 0,0-1 0,2-5 0,2-4 0,0-1 0,-2 1 0,1-1 0,-2 1 0,1-1 0,-2-1 0,1-12 0,-1-94 0,-3 67 0,1 48 0,0 1 0,0-1 0,-1 1 0,1-1 0,-1 1 0,0-1 0,-1 1 0,1 0 0,-1-1 0,0 1 0,0 0 0,0 0 0,0 0 0,-1 0 0,1 1 0,-1-1 0,0 1 0,0-1 0,-1 1 0,1 0 0,-1 0 0,1 1 0,-1-1 0,0 1 0,0 0 0,0 0 0,0 0 0,-7-2 0,0-1 0,1 0 0,0-1 0,0-1 0,-17-13 0,18 13 0,0 0 0,0 0 0,-1 1 0,0 1 0,-12-6 0,11 7-195,-1 0 0,0 1 0,0 0 0,-1 1 0,1 0 0,-21 0 0,18 2-6631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24T17:23:35.73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90 36 24575,'-1'8'0,"0"-1"0,-1 1 0,0-1 0,0 0 0,-1 1 0,0-1 0,-8 13 0,-5 15 0,6-8 0,1 1 0,1 0 0,2 0 0,0 1 0,2-1 0,-1 40 0,5-57 0,0-5 0,0 0 0,0 0 0,1 0 0,-1 0 0,3 8 0,-2-12 0,-1-1 0,1 1 0,0-1 0,-1 1 0,1-1 0,0 1 0,0-1 0,0 0 0,0 1 0,0-1 0,0 0 0,1 0 0,-1 0 0,0 0 0,1 0 0,-1 0 0,0 0 0,1 0 0,-1-1 0,1 1 0,0-1 0,-1 1 0,1-1 0,2 1 0,14 1 0,0-1 0,0 0 0,33-4 0,5 0 0,167-10 0,-200 11 0,-18 2 0,1 0 0,-1-1 0,1 1 0,-1-1 0,0 0 0,10-4 0,-13 4 0,-1 0 0,1 0 0,0 0 0,-1-1 0,1 1 0,-1 0 0,1-1 0,-1 1 0,0-1 0,0 0 0,0 1 0,0-1 0,0 0 0,0 0 0,0 1 0,0-1 0,-1 0 0,1 0 0,-1 0 0,1 0 0,-1 0 0,1-3 0,1-31 0,-2-1 0,-5-50 0,4 83 0,1-1 0,-1 1 0,0-1 0,-1 1 0,1 0 0,-1 0 0,0 0 0,0-1 0,0 2 0,-5-8 0,-1 1 0,0 0 0,-14-11 0,13 13 0,1 0 0,-1-1 0,-6-11 0,11 14 0,0 0 0,0 0 0,0 1 0,-1-1 0,0 1 0,0 0 0,0 0 0,-1 1 0,1 0 0,-1 0 0,0 0 0,-1 0 0,1 1 0,-1 0 0,1 1 0,-1-1 0,0 1 0,0 1 0,-7-2 0,-26-3 0,21 2 0,0 2 0,-1 0 0,-33 1 0,52 1-41,-1 0 0,0 0-1,1 1 1,-1-1-1,1 1 1,-1-1 0,0 1-1,1 0 1,-1-1 0,1 1-1,0 0 1,-1 0-1,1 0 1,0 0 0,-1 0-1,1 0 1,0 1 0,0-1-1,0 0 1,0 1-1,0-1 1,0 0 0,1 1-1,-1-1 1,0 1 0,1-1-1,-1 1 1,1 0-1,-1-1 1,1 1 0,0 0-1,0 1 1,-2 14-6785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24T17:23:30.176"/>
    </inkml:context>
    <inkml:brush xml:id="br0">
      <inkml:brushProperty name="width" value="0.05" units="cm"/>
      <inkml:brushProperty name="height" value="0.05" units="cm"/>
      <inkml:brushProperty name="color" value="#F6630D"/>
    </inkml:brush>
  </inkml:definitions>
  <inkml:trace contextRef="#ctx0" brushRef="#br0">410 500 24575,'-2'0'0,"0"-1"0,-1 1 0,1-1 0,0 0 0,0 0 0,0 0 0,0 0 0,0 0 0,0 0 0,0 0 0,0-1 0,0 1 0,-2-2 0,-23-25 0,20 21 0,-22-21 0,-1 1 0,-46-30 0,38 29 0,-1 1 0,26 19 0,0-1 0,1 0 0,0 0 0,1-2 0,-19-20 0,25 24 0,0 0 0,0 0 0,1 0 0,0 0 0,1-1 0,0 0 0,0 1 0,1-1 0,-1 0 0,2-1 0,-1 1 0,1 0 0,0 0 0,1-1 0,0 1 0,1 0 0,-1-1 0,1 1 0,5-15 0,-5 21 0,0 0 0,0 0 0,0 0 0,0 0 0,0 0 0,1 0 0,-1 1 0,1-1 0,-1 0 0,1 1 0,0 0 0,0-1 0,0 1 0,0 0 0,0 0 0,0 0 0,0 0 0,0 0 0,0 0 0,0 1 0,0-1 0,0 1 0,1-1 0,2 1 0,8-1 0,0 0 0,0 1 0,15 2 0,-7 0 0,196 0 0,-215-2 0,1 0 0,0 1 0,0-1 0,0 1 0,0-1 0,-1 1 0,1 0 0,0 0 0,-1 0 0,1 1 0,-1-1 0,1 1 0,-1-1 0,5 5 0,-3-2 0,0 0 0,0 0 0,-1 1 0,1 0 0,-1 0 0,0 0 0,2 5 0,1 3 0,-1 1 0,-1-1 0,0 1 0,0 0 0,1 20 0,-2 150 0,-4-105 0,-2-48 342,2-30-394,1 0 0,0 0 0,-1 0 1,1-1-1,0 1 0,-1 0 1,1 0-1,-1-1 0,1 1 0,-1 0 1,0-1-1,1 1 0,-1 0 1,0-1-1,1 1 0,-1-1 0,0 1 1,1-1-1,-1 0 0,0 1 1,0-1-1,0 0 0,0 1 0,1-1 1,-1 0-1,0 0 0,0 0 1,0 0-1,0 0 0,0 0 0,0 0 1,-1 0-1,-8-2-6774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24T17:22:56.83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070 2099 24575,'0'-1126'0,"-1"1104"0,-7-40 0,4 38 0,-1-29 0,4-412 213,2 226-1791,-1 228-5248</inkml:trace>
  <inkml:trace contextRef="#ctx0" brushRef="#br0" timeOffset="407.62">3052 90 24575,'0'0'-8191</inkml:trace>
  <inkml:trace contextRef="#ctx0" brushRef="#br0" timeOffset="3150.1">3052 90 24575,'-22'-1'0,"0"-1"0,-32-8 0,-1 1 0,-527-42 0,446 44 0,-96-3 0,-1312 11 0,1520 0 0,-44 9 0,20-2 0,-57 9 0,61-10 239,15-2-1041,-36 1 0,48-6-6024</inkml:trace>
  <inkml:trace contextRef="#ctx0" brushRef="#br0" timeOffset="6146.28">0 125 24575,'0'0'-8191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24T17:22:53.51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54 24575,'1308'0'0,"-1264"-2"0,76-14 0,-74 8 0,62-2 0,53 12 0,75-3 0,-168-8 0,-41 5 0,37-2 0,807 7-1365,-856-1-5461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24T17:22:47.11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9 0 24575,'0'989'0,"-9"-877"0,0-8 0,8 392 218,2-238-1801,-1-243-5243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24T17:25:49.75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252 24575,'31'1'0,"-14"0"0,1 0 0,17-3 0,-32 2 0,1-1 0,0 1 0,-1-1 0,1 0 0,0 0 0,-1 0 0,1-1 0,-1 1 0,0-1 0,1 0 0,-1 0 0,0 0 0,0 0 0,5-6 0,13-15 0,-16 19 0,0-1 0,0 1 0,-1-1 0,0 0 0,0-1 0,0 1 0,0-1 0,-1 0 0,0 0 0,-1 0 0,1 0 0,-1 0 0,3-12 0,-4 12 0,-1 1 0,1 0 0,-1-1 0,0 1 0,-1-1 0,1 1 0,-1 0 0,0 0 0,0-1 0,-1 1 0,-3-8 0,4 10 0,-1 0 0,0 0 0,0 1 0,-1-1 0,1 1 0,0-1 0,-1 1 0,1 0 0,-1 0 0,0 0 0,0 0 0,0 1 0,0-1 0,0 1 0,0 0 0,0 0 0,-1 0 0,1 0 0,-6-1 0,-1 1 0,0-1 0,0 1 0,0 1 0,0-1 0,-12 3 0,19-2 0,0 0 0,1 1 0,-1-1 0,0 1 0,1 0 0,-1 0 0,0 0 0,1 0 0,-1 0 0,1 0 0,0 1 0,-1-1 0,1 1 0,0 0 0,0 0 0,0 0 0,0 0 0,0 0 0,0 0 0,1 0 0,-1 0 0,1 1 0,-2 3 0,-1 6 0,0 1 0,1 0 0,0 0 0,1 0 0,-1 14 0,3 69 0,1-52 0,-1-42 0,0 0 0,0 0 0,0 0 0,1 0 0,-1 0 0,0 0 0,1 0 0,-1 0 0,1 0 0,0 0 0,0 0 0,0 0 0,0 0 0,0 0 0,0-1 0,0 1 0,1 0 0,-1-1 0,0 1 0,1-1 0,0 0 0,-1 1 0,1-1 0,0 0 0,-1 0 0,1 0 0,0 0 0,0 0 0,0 0 0,4 0 0,4 1 0,1 0 0,0-1 0,0 0 0,0-1 0,11-2 0,28 3 0,-46 0-227,0 0-1,0 0 1,0 0-1,0 0 1,7 4-1,0 2-6598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24T17:25:25.44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58 141 24575,'-38'-1'0,"-45"3"0,81-2 0,0 0 0,1 0 0,-1 1 0,0-1 0,0 1 0,0 0 0,1-1 0,-1 1 0,0 0 0,0 0 0,1 0 0,-1 0 0,1 0 0,-1 1 0,1-1 0,0 0 0,-1 1 0,1-1 0,0 1 0,0-1 0,0 1 0,0-1 0,0 1 0,0 0 0,1 0 0,-1-1 0,0 1 0,1 0 0,0 0 0,-1 3 0,0 6 0,0 1 0,1-1 0,0 0 0,2 14 0,0-2 0,-3 1 0,1-15 0,-1 0 0,2 0 0,-1 1 0,3 10 0,-3-18 0,1 0 0,-1-1 0,1 1 0,-1 0 0,1-1 0,0 1 0,0 0 0,-1-1 0,1 1 0,0-1 0,0 0 0,1 1 0,-1-1 0,0 0 0,0 0 0,1 1 0,-1-1 0,1 0 0,-1 0 0,1-1 0,-1 1 0,1 0 0,-1 0 0,1-1 0,0 1 0,-1-1 0,3 1 0,24 1 0,-1 0 0,46-5 0,-5 0 0,-66 3 0,0 1 0,0-1 0,0 0 0,0 0 0,0 0 0,0-1 0,0 1 0,0 0 0,0-1 0,0 1 0,0-1 0,0 1 0,-1-1 0,1 0 0,0 0 0,0 0 0,-1 0 0,1 0 0,0 0 0,-1-1 0,1 1 0,-1 0 0,0-1 0,1 1 0,-1-1 0,0 0 0,0 1 0,0-1 0,0 0 0,0 0 0,0 0 0,-1 1 0,1-1 0,-1 0 0,1 0 0,-1 0 0,0 0 0,1 0 0,-1 0 0,0 0 0,-1-3 0,0-103 0,-1 36 0,2 70 0,1 0 0,-1 0 0,0 0 0,0 0 0,0 0 0,0 0 0,-1 0 0,1 0 0,0 0 0,-1 0 0,0 0 0,1 0 0,-1 1 0,0-1 0,0 0 0,0 0 0,0 1 0,0-1 0,0 0 0,-1 1 0,1-1 0,-1 1 0,1 0 0,-1-1 0,1 1 0,-1 0 0,0 0 0,1 0 0,-1 0 0,0 0 0,0 1 0,0-1 0,0 0 0,0 1 0,0-1 0,1 1 0,-1 0 0,0 0 0,0 0 0,0 0 0,-3 0 0,-30 0-1365,19 1-5461</inkml:trace>
  <inkml:trace contextRef="#ctx0" brushRef="#br0" timeOffset="2047.84">958 141 24575,'0'3'0,"0"4"0,0 4 0,0 6 0,0 3 0,0 1 0,0 0 0,0 0 0,0-1 0,0-4-8191</inkml:trace>
  <inkml:trace contextRef="#ctx0" brushRef="#br0" timeOffset="4333.31">889 0 24575,'0'0'-8191</inkml:trace>
  <inkml:trace contextRef="#ctx0" brushRef="#br0" timeOffset="12653.21">288 547 24575,'-80'-1'0,"-87"3"0,165-2 0,0 0 0,0 1 0,0-1 0,1 1 0,-1-1 0,0 1 0,0 0 0,1 0 0,-1 0 0,0 0 0,1 0 0,-1 0 0,1 0 0,-1 1 0,1-1 0,0 0 0,0 1 0,-1-1 0,1 1 0,0 0 0,0-1 0,1 1 0,-1 0 0,0-1 0,0 1 0,1 0 0,-1 0 0,1 0 0,0 0 0,-1 0 0,1 2 0,-1 9 0,0 0 0,1 0 0,3 22 0,-1-9 0,-2 57 0,2 37 0,-2-118 0,0 0 0,1 0 0,-1 0 0,1 0 0,-1 0 0,1 0 0,0 0 0,0 0 0,0 0 0,0 0 0,0 0 0,0 0 0,1-1 0,-1 1 0,0-1 0,1 1 0,-1-1 0,1 1 0,0-1 0,0 0 0,-1 0 0,1 1 0,0-1 0,0-1 0,0 1 0,0 0 0,0 0 0,0-1 0,0 1 0,0-1 0,4 0 0,7 2 0,1-1 0,0-1 0,-1-1 0,15-2 0,0 1 0,30 1-1365,-39 1-5461</inkml:trace>
  <inkml:trace contextRef="#ctx0" brushRef="#br0" timeOffset="15941.84">517 688 24575,'-12'0'0,"-54"2"0,59-1 0,0 0 0,0 0 0,0 1 0,1 0 0,-1 0 0,1 0 0,-9 5 0,13-6 0,1 1 0,-1-1 0,0 1 0,0 0 0,1-1 0,-1 1 0,1 0 0,0 0 0,0 0 0,-1 0 0,1 0 0,0 1 0,1-1 0,-1 0 0,0 0 0,1 1 0,-1-1 0,1 0 0,-1 4 0,1 8 0,0-1 0,1 18 0,1-11 0,-3 22 0,0-30 0,1 1 0,0-1 0,1 0 0,0 1 0,4 15 0,-4-26 0,0 0 0,0 0 0,0 0 0,0 0 0,1-1 0,-1 1 0,1 0 0,-1-1 0,1 1 0,-1-1 0,1 1 0,0-1 0,0 0 0,0 1 0,-1-1 0,1 0 0,1 0 0,-1-1 0,0 1 0,0 0 0,0-1 0,0 1 0,0-1 0,5 1 0,6 0 0,1-1 0,-1 0 0,15-2 0,-7 0 0,-3 2 0,-12 0 0,0 0 0,1 0 0,-1-1 0,0 1 0,10-4 0,-14 3 0,0 1 0,-1-1 0,1 0 0,-1 0 0,1 0 0,-1 0 0,0 0 0,1 0 0,-1 0 0,0 0 0,0 0 0,0-1 0,0 1 0,0-1 0,0 1 0,0-1 0,0 1 0,0-1 0,-1 1 0,1-1 0,0 0 0,-1 1 0,0-1 0,1 0 0,-1-1 0,3-29 77,-2 1 0,-4-43 0,0 1-1673,3 58-5230</inkml:trace>
  <inkml:trace contextRef="#ctx0" brushRef="#br0" timeOffset="17807.96">799 441 24575,'0'400'-1365,"0"-382"-5461</inkml:trace>
  <inkml:trace contextRef="#ctx0" brushRef="#br0" timeOffset="20094.64">923 441 24575,'0'438'-1365,"0"-421"-546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24T17:25:33.99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8 5 24575,'1'57'0,"-2"62"0,-7-64 0,-1 10 0,9-299 0,0 230 0,0 1 0,0-1 0,0 0 0,1 0 0,0 1 0,-1-1 0,1 1 0,0-1 0,1 0 0,2-5 0,-3 7 0,0 1 0,1-1 0,-1 1 0,1-1 0,-1 1 0,1 0 0,0-1 0,0 1 0,-1 0 0,1 0 0,0 0 0,0 1 0,0-1 0,0 0 0,0 1 0,0-1 0,0 1 0,0 0 0,0-1 0,4 1 0,28-1 0,53 6 0,-85-5 0,1 1 0,-1-1 0,0 1 0,0-1 0,-1 1 0,1 0 0,0 0 0,0 0 0,0 0 0,0 0 0,-1 0 0,1 1 0,0-1 0,-1 0 0,1 1 0,-1-1 0,0 1 0,1 0 0,-1-1 0,0 1 0,0 0 0,0 0 0,0 0 0,-1 0 0,1 0 0,0 0 0,-1 0 0,1 0 0,-1 0 0,0 2 0,2 9 0,-1 0 0,-1 0 0,-2 24 0,0-17 0,0 69-1365,2-74-546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24T17:25:22.01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57 1 24575,'-301'0'0,"299"0"0,-1 0 0,1 0 0,0 0 0,0 0 0,0 0 0,0 0 0,0 1 0,0-1 0,-1 1 0,1 0 0,0 0 0,0-1 0,1 1 0,-1 0 0,0 1 0,0-1 0,0 0 0,1 0 0,-1 1 0,1-1 0,-3 3 0,2 0 0,1-1 0,-1 1 0,1 0 0,0-1 0,0 1 0,0 0 0,0 0 0,1-1 0,0 1 0,0 0 0,0 5 0,3 220 0,-2-222 0,0 0 0,0 0 0,0 0 0,1 0 0,0 0 0,1 0 0,-1-1 0,1 1 0,0-1 0,1 0 0,0 0 0,0 0 0,0 0 0,0-1 0,1 1 0,0-1 0,0-1 0,1 1 0,-1-1 0,1 1 0,0-2 0,7 5 0,-5-6 0,0 1 0,0-1 0,0 0 0,0-1 0,1 1 0,11-1 0,56-4 0,-23 0 0,-11 3-1365,-24 0-546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24T17:25:12.98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24575,'0'0'-8191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24T17:25:09.41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58 24575,'3'0'0,"4"-3"0,4-1 0,0-3 0,1 0 0,1-5 0,2-3 0,2 0 0,-3 1 0,-1 2 0,-2 0 0,0 2 0,-2 0 0,1-2 0,4-1 0,0 1-8191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24T17:25:05.32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205 24575,'1'4'0,"-1"-1"0,1 1 0,0-1 0,0 1 0,0-1 0,0 1 0,0-1 0,1 0 0,0 1 0,0-1 0,0 0 0,0 0 0,0 0 0,0-1 0,1 1 0,-1-1 0,1 1 0,4 2 0,7 6 0,1-1 0,24 12 0,-17-10 0,1 2 0,21 19 0,-26-19 0,0-1 0,24 13 0,-35-23 0,0 0 0,0 0 0,0-1 0,1 0 0,-1-1 0,0 0 0,13 1 0,56-4 0,-32 0 0,397 2 0,-435 0 0,1 0 0,0 0 0,-1-1 0,1 1 0,-1-2 0,1 1 0,-1-1 0,0 0 0,1 0 0,-1-1 0,0 1 0,0-1 0,-1-1 0,1 1 0,-1-1 0,1 0 0,-1 0 0,0-1 0,-1 0 0,1 1 0,4-8 0,-4 5 0,-1 1 0,1 0 0,0 1 0,1-1 0,0 1 0,0 0 0,0 0 0,0 1 0,1 0 0,-1 0 0,1 0 0,0 1 0,0 0 0,1 0 0,-1 1 0,0 0 0,14-2 0,-6 3 0,0-2 0,0 1 0,-1-2 0,1 0 0,-1-1 0,0 0 0,0-1 0,-1 0 0,0-1 0,0-1 0,-1 0 0,20-17 0,-18 14 0,0 1 0,1 0 0,0 1 0,25-11 0,21-12 0,-46 23 0,1 1 0,0 1 0,0 1 0,20-6 0,72-13 0,-55 13 0,108-17 0,-159 29-124,1 0 0,-1-1 0,0 1 0,0-1 0,1 0 0,-1 1-1,0-1 1,0 0 0,0 0 0,3-3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24T17:24:58.91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7 0 24575,'0'20'0,"1"-1"0,-5 37 0,3-49 0,-1 0 0,1 0 0,-2-1 0,1 1 0,-1 0 0,0-1 0,0 1 0,-7 9 0,-1 0-341,0 0 0,1 1-1,-8 19 1,13-22-6485</inkml:trace>
  <inkml:trace contextRef="#ctx0" brushRef="#br0" timeOffset="2228.16">104 0 24575,'0'1'0,"1"1"0,-1-1 0,0 0 0,0 0 0,1 1 0,-1-1 0,1 0 0,-1 0 0,1 0 0,-1 0 0,1 0 0,0 0 0,0 0 0,-1 0 0,1 0 0,0 0 0,0 0 0,0 0 0,0 0 0,0-1 0,0 1 0,0 0 0,0-1 0,1 1 0,-1-1 0,0 1 0,2 0 0,38 7 0,-25-6 0,-12 0 0,0 0 0,0 0 0,-1 0 0,1 0 0,0 0 0,-1 1 0,1-1 0,-1 1 0,0 0 0,0 0 0,0 0 0,0 1 0,3 6 0,-1-5 0,-1 1 0,1-1 0,0 0 0,7 7 0,24 19 309,-30-24-588,0-1 0,1 0 0,0-1 0,0 1 0,14 7 0,-9-8-6547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4</Pages>
  <Words>288</Words>
  <Characters>164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amsi Vakamallu</cp:lastModifiedBy>
  <cp:revision>3</cp:revision>
  <dcterms:created xsi:type="dcterms:W3CDTF">2021-03-18T05:03:00Z</dcterms:created>
  <dcterms:modified xsi:type="dcterms:W3CDTF">2022-02-24T17:38:00Z</dcterms:modified>
</cp:coreProperties>
</file>